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9DAFA" w14:textId="3A3D40E6" w:rsidR="004F73C1" w:rsidRDefault="00C00E63" w:rsidP="00C00E63">
      <w:pPr>
        <w:pStyle w:val="Title"/>
      </w:pPr>
      <w:r>
        <w:t>Red &amp; Gray Storyline</w:t>
      </w:r>
    </w:p>
    <w:p w14:paraId="5AEF7B4A" w14:textId="4BD927D3" w:rsidR="00C00E63" w:rsidRDefault="00C00E63" w:rsidP="00C00E63">
      <w:pPr>
        <w:pStyle w:val="ListParagraph"/>
        <w:numPr>
          <w:ilvl w:val="0"/>
          <w:numId w:val="1"/>
        </w:numPr>
      </w:pPr>
      <w:r>
        <w:t>Takes place in 2016</w:t>
      </w:r>
    </w:p>
    <w:p w14:paraId="64D9B7CC" w14:textId="56A06C73" w:rsidR="00C00E63" w:rsidRDefault="00C00E63" w:rsidP="00C00E63">
      <w:pPr>
        <w:pStyle w:val="ListParagraph"/>
        <w:numPr>
          <w:ilvl w:val="0"/>
          <w:numId w:val="1"/>
        </w:numPr>
      </w:pPr>
      <w:r>
        <w:t>Main protagonist is me</w:t>
      </w:r>
    </w:p>
    <w:p w14:paraId="636D610D" w14:textId="7D8C26B8" w:rsidR="00C00E63" w:rsidRDefault="00C00E63" w:rsidP="00C00E63">
      <w:pPr>
        <w:pStyle w:val="ListParagraph"/>
        <w:numPr>
          <w:ilvl w:val="0"/>
          <w:numId w:val="1"/>
        </w:numPr>
      </w:pPr>
      <w:r>
        <w:t>The Dank Knight is an important ally</w:t>
      </w:r>
    </w:p>
    <w:p w14:paraId="04B64CAB" w14:textId="0618F369" w:rsidR="00C00E63" w:rsidRDefault="00C00E63" w:rsidP="00C00E63">
      <w:pPr>
        <w:pStyle w:val="ListParagraph"/>
        <w:numPr>
          <w:ilvl w:val="1"/>
          <w:numId w:val="1"/>
        </w:numPr>
      </w:pPr>
      <w:r>
        <w:t>He is a detective investigating The Charlatan</w:t>
      </w:r>
    </w:p>
    <w:p w14:paraId="063EAB3C" w14:textId="3E15CAEA" w:rsidR="00C00E63" w:rsidRDefault="00C00E63" w:rsidP="00C00E63">
      <w:pPr>
        <w:pStyle w:val="ListParagraph"/>
        <w:numPr>
          <w:ilvl w:val="1"/>
          <w:numId w:val="1"/>
        </w:numPr>
      </w:pPr>
      <w:r>
        <w:t>After the conflict is resolved, he decides to go to Castor City to continue the investigation and tie up loose ends</w:t>
      </w:r>
    </w:p>
    <w:p w14:paraId="15D9FCC0" w14:textId="75989E21" w:rsidR="00C00E63" w:rsidRDefault="00C00E63" w:rsidP="00C00E63">
      <w:pPr>
        <w:pStyle w:val="ListParagraph"/>
        <w:numPr>
          <w:ilvl w:val="0"/>
          <w:numId w:val="1"/>
        </w:numPr>
      </w:pPr>
      <w:r>
        <w:t>The main villain is The Charlatan</w:t>
      </w:r>
    </w:p>
    <w:p w14:paraId="7AF75531" w14:textId="12A7871C" w:rsidR="00C00E63" w:rsidRDefault="00C00E63" w:rsidP="00C00E63">
      <w:pPr>
        <w:pStyle w:val="ListParagraph"/>
        <w:numPr>
          <w:ilvl w:val="1"/>
          <w:numId w:val="1"/>
        </w:numPr>
      </w:pPr>
      <w:r>
        <w:t>He tries to take advantage of some legendary Pokémon (</w:t>
      </w:r>
      <w:proofErr w:type="spellStart"/>
      <w:r>
        <w:t>Dialga</w:t>
      </w:r>
      <w:proofErr w:type="spellEnd"/>
      <w:r>
        <w:t xml:space="preserve">, </w:t>
      </w:r>
      <w:proofErr w:type="spellStart"/>
      <w:r>
        <w:t>Palkia</w:t>
      </w:r>
      <w:proofErr w:type="spellEnd"/>
      <w:r>
        <w:t xml:space="preserve">, </w:t>
      </w:r>
      <w:proofErr w:type="spellStart"/>
      <w:r>
        <w:t>Giratina</w:t>
      </w:r>
      <w:proofErr w:type="spellEnd"/>
      <w:r>
        <w:t>) to go back in time and stop his parents from being murdered(?).</w:t>
      </w:r>
    </w:p>
    <w:p w14:paraId="3FF6F811" w14:textId="5956280F" w:rsidR="00C00E63" w:rsidRDefault="00C00E63" w:rsidP="00C00E63">
      <w:pPr>
        <w:pStyle w:val="ListParagraph"/>
        <w:numPr>
          <w:ilvl w:val="0"/>
          <w:numId w:val="1"/>
        </w:numPr>
      </w:pPr>
      <w:r>
        <w:t>There is a train that connects some town to Castor City</w:t>
      </w:r>
    </w:p>
    <w:p w14:paraId="594BAC74" w14:textId="57A1CD6D" w:rsidR="00C00E63" w:rsidRDefault="00C00E63" w:rsidP="00C00E63">
      <w:pPr>
        <w:pStyle w:val="ListParagraph"/>
        <w:numPr>
          <w:ilvl w:val="1"/>
          <w:numId w:val="1"/>
        </w:numPr>
      </w:pPr>
      <w:r>
        <w:t>It is under construction, so the player cannot ride it</w:t>
      </w:r>
    </w:p>
    <w:p w14:paraId="7552C3EF" w14:textId="3A690004" w:rsidR="00C00E63" w:rsidRDefault="00C00E63" w:rsidP="00C00E63">
      <w:pPr>
        <w:pStyle w:val="ListParagraph"/>
        <w:numPr>
          <w:ilvl w:val="1"/>
          <w:numId w:val="1"/>
        </w:numPr>
      </w:pPr>
      <w:r>
        <w:t>There is someone in this town who is linked to the events of Castor City. He is from Castor City and is leading the project to create the train.</w:t>
      </w:r>
      <w:r w:rsidR="00DC5A93">
        <w:t xml:space="preserve"> Related to Caleb Obeng, the Arms Dealer in Castor City. Not Caleb Obeng in the real world. They are still related though, but it’s a different Caleb.</w:t>
      </w:r>
      <w:r w:rsidR="00934BF6">
        <w:t xml:space="preserve"> Let’s say Crimson is 28. That means he was born in 2022. His parents were </w:t>
      </w:r>
      <w:r w:rsidR="007102DC">
        <w:t>30</w:t>
      </w:r>
      <w:r w:rsidR="00E322DC">
        <w:t xml:space="preserve"> when he was born. That means they were 2</w:t>
      </w:r>
      <w:r w:rsidR="007102DC">
        <w:t>4</w:t>
      </w:r>
      <w:r w:rsidR="00E322DC">
        <w:t xml:space="preserve"> in 2016. At this point, Mr. Obeng would be 60. Let’s say he grew up in mainland Castor City. His children would be 30 by now</w:t>
      </w:r>
      <w:r w:rsidR="007102DC">
        <w:t xml:space="preserve">. </w:t>
      </w:r>
      <w:r w:rsidR="00487D05">
        <w:t>Anyway, he’s Caleb’s (my friend) uncle!</w:t>
      </w:r>
      <w:r w:rsidR="00724770">
        <w:t xml:space="preserve"> Building a transoceanic train.</w:t>
      </w:r>
      <w:r w:rsidR="00E45FB9">
        <w:t xml:space="preserve"> Lives in Crimson Coast (a coastal city</w:t>
      </w:r>
      <w:r w:rsidR="00400616">
        <w:t>). The</w:t>
      </w:r>
      <w:r w:rsidR="00E45FB9">
        <w:t xml:space="preserve"> train will be called Crimson-Castor Express.</w:t>
      </w:r>
    </w:p>
    <w:p w14:paraId="2D5755AF" w14:textId="3DFC95A0" w:rsidR="00C00E63" w:rsidRDefault="00C00E63" w:rsidP="008E03D2">
      <w:pPr>
        <w:pStyle w:val="ListParagraph"/>
        <w:numPr>
          <w:ilvl w:val="1"/>
          <w:numId w:val="1"/>
        </w:numPr>
      </w:pPr>
      <w:r>
        <w:t>The train is a secret project to connect the Pokémon world with the rest of the world (starting with Castor City)</w:t>
      </w:r>
    </w:p>
    <w:p w14:paraId="1E04E9CD" w14:textId="7FB9E373" w:rsidR="00400C86" w:rsidRPr="00C00E63" w:rsidRDefault="00400C86" w:rsidP="00400C86">
      <w:pPr>
        <w:pStyle w:val="ListParagraph"/>
        <w:numPr>
          <w:ilvl w:val="0"/>
          <w:numId w:val="1"/>
        </w:numPr>
      </w:pPr>
      <w:r>
        <w:t>Side quest to help Caleb find Registeel</w:t>
      </w:r>
      <w:bookmarkStart w:id="0" w:name="_GoBack"/>
      <w:bookmarkEnd w:id="0"/>
    </w:p>
    <w:sectPr w:rsidR="00400C86" w:rsidRPr="00C00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D522F"/>
    <w:multiLevelType w:val="hybridMultilevel"/>
    <w:tmpl w:val="4262F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S0MDcxtzQyMjEwMbVU0lEKTi0uzszPAykwqgUAXlifdCwAAAA="/>
  </w:docVars>
  <w:rsids>
    <w:rsidRoot w:val="00F27EC3"/>
    <w:rsid w:val="00127E77"/>
    <w:rsid w:val="00400616"/>
    <w:rsid w:val="00400C86"/>
    <w:rsid w:val="00487D05"/>
    <w:rsid w:val="004F73C1"/>
    <w:rsid w:val="00504BB6"/>
    <w:rsid w:val="007102DC"/>
    <w:rsid w:val="00724770"/>
    <w:rsid w:val="008E03D2"/>
    <w:rsid w:val="00934BF6"/>
    <w:rsid w:val="00C00E63"/>
    <w:rsid w:val="00DC5A93"/>
    <w:rsid w:val="00E322DC"/>
    <w:rsid w:val="00E45FB9"/>
    <w:rsid w:val="00E7576D"/>
    <w:rsid w:val="00F27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00859"/>
  <w15:chartTrackingRefBased/>
  <w15:docId w15:val="{BF1775F3-069A-45EB-A341-9E3771EA4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00E6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0E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00E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Tantuico</dc:creator>
  <cp:keywords/>
  <dc:description/>
  <cp:lastModifiedBy>Jordan Tantuico</cp:lastModifiedBy>
  <cp:revision>7</cp:revision>
  <dcterms:created xsi:type="dcterms:W3CDTF">2019-01-15T00:57:00Z</dcterms:created>
  <dcterms:modified xsi:type="dcterms:W3CDTF">2019-01-15T03:00:00Z</dcterms:modified>
</cp:coreProperties>
</file>